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B58EB8" w14:textId="3783E8C3" w:rsidR="0079446D" w:rsidRPr="007A1BB7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46E281B" w14:textId="7100350D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>
        <w:rPr>
          <w:b w:val="0"/>
          <w:bCs w:val="0"/>
          <w:color w:val="444444"/>
          <w:spacing w:val="3"/>
        </w:rPr>
        <w:t xml:space="preserve">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D3FE2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3</cp:revision>
  <dcterms:created xsi:type="dcterms:W3CDTF">2021-03-26T13:46:00Z</dcterms:created>
  <dcterms:modified xsi:type="dcterms:W3CDTF">2021-03-26T13:51:00Z</dcterms:modified>
</cp:coreProperties>
</file>